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674AD" w14:textId="77777777" w:rsidR="0028560A" w:rsidRDefault="0028560A" w:rsidP="001D4B67">
      <w:pPr>
        <w:spacing w:after="0"/>
        <w:rPr>
          <w:b/>
          <w:bCs/>
          <w:sz w:val="44"/>
          <w:szCs w:val="44"/>
        </w:rPr>
      </w:pPr>
    </w:p>
    <w:p w14:paraId="36B11BC2" w14:textId="77777777" w:rsidR="0028560A" w:rsidRDefault="0028560A" w:rsidP="001D4B67">
      <w:pPr>
        <w:spacing w:after="0"/>
        <w:rPr>
          <w:b/>
          <w:bCs/>
          <w:sz w:val="44"/>
          <w:szCs w:val="44"/>
        </w:rPr>
      </w:pPr>
    </w:p>
    <w:p w14:paraId="357FE086" w14:textId="77777777" w:rsidR="00E72BA0" w:rsidRPr="00E72BA0" w:rsidRDefault="00E72BA0" w:rsidP="00E72BA0">
      <w:pPr>
        <w:spacing w:after="0"/>
        <w:rPr>
          <w:b/>
          <w:bCs/>
          <w:sz w:val="56"/>
          <w:szCs w:val="56"/>
        </w:rPr>
      </w:pPr>
      <w:r w:rsidRPr="00E72BA0">
        <w:rPr>
          <w:b/>
          <w:bCs/>
          <w:sz w:val="56"/>
          <w:szCs w:val="56"/>
        </w:rPr>
        <w:t>Website Disclaimer</w:t>
      </w:r>
    </w:p>
    <w:p w14:paraId="2A005453" w14:textId="2BB07404" w:rsidR="00E72BA0" w:rsidRDefault="00E72BA0" w:rsidP="00E72BA0">
      <w:pPr>
        <w:spacing w:after="0" w:line="240" w:lineRule="auto"/>
        <w:jc w:val="both"/>
        <w:rPr>
          <w:sz w:val="44"/>
          <w:szCs w:val="44"/>
        </w:rPr>
      </w:pPr>
      <w:r w:rsidRPr="00E72BA0">
        <w:rPr>
          <w:sz w:val="44"/>
          <w:szCs w:val="44"/>
        </w:rPr>
        <w:t xml:space="preserve">The information on this website is intended to provide general information to the public about </w:t>
      </w:r>
      <w:r>
        <w:rPr>
          <w:sz w:val="44"/>
          <w:szCs w:val="44"/>
        </w:rPr>
        <w:t>Oaks Living</w:t>
      </w:r>
      <w:r w:rsidRPr="00E72BA0">
        <w:rPr>
          <w:sz w:val="44"/>
          <w:szCs w:val="44"/>
        </w:rPr>
        <w:t xml:space="preserve"> and related matters and any reliance on the same is done at your own risk.</w:t>
      </w:r>
    </w:p>
    <w:p w14:paraId="08901FB9" w14:textId="77777777" w:rsidR="00E72BA0" w:rsidRDefault="00E72BA0" w:rsidP="00E72BA0">
      <w:pPr>
        <w:spacing w:after="0" w:line="240" w:lineRule="auto"/>
        <w:jc w:val="both"/>
        <w:rPr>
          <w:sz w:val="44"/>
          <w:szCs w:val="44"/>
        </w:rPr>
      </w:pPr>
    </w:p>
    <w:p w14:paraId="15344A62" w14:textId="5FD61ABB" w:rsidR="00E72BA0" w:rsidRPr="00E72BA0" w:rsidRDefault="00E72BA0" w:rsidP="00E72BA0">
      <w:pPr>
        <w:spacing w:after="0" w:line="240" w:lineRule="auto"/>
        <w:jc w:val="both"/>
      </w:pPr>
      <w:r w:rsidRPr="00E72BA0">
        <w:t xml:space="preserve">All reasonable measures have been taken to ensure the information is accurate and current. However, </w:t>
      </w:r>
      <w:r>
        <w:t>Oaks Living Ltd</w:t>
      </w:r>
      <w:r w:rsidRPr="00E72BA0">
        <w:t xml:space="preserve"> does not accept any liability for the accuracy or content of any information on this website. We may change, </w:t>
      </w:r>
      <w:proofErr w:type="gramStart"/>
      <w:r w:rsidRPr="00E72BA0">
        <w:t>delete</w:t>
      </w:r>
      <w:proofErr w:type="gramEnd"/>
      <w:r w:rsidRPr="00E72BA0">
        <w:t xml:space="preserve"> or add information without notice. The information on this website does not constitute professional advice (financial, </w:t>
      </w:r>
      <w:proofErr w:type="gramStart"/>
      <w:r w:rsidRPr="00E72BA0">
        <w:t>legal</w:t>
      </w:r>
      <w:proofErr w:type="gramEnd"/>
      <w:r w:rsidRPr="00E72BA0">
        <w:t xml:space="preserve"> or otherwise) and you should seek your own professional advice where required.</w:t>
      </w:r>
    </w:p>
    <w:p w14:paraId="121651BE" w14:textId="77777777" w:rsidR="00E72BA0" w:rsidRPr="00E72BA0" w:rsidRDefault="00E72BA0" w:rsidP="00E72BA0">
      <w:pPr>
        <w:spacing w:after="0" w:line="240" w:lineRule="auto"/>
        <w:jc w:val="both"/>
      </w:pPr>
    </w:p>
    <w:p w14:paraId="7D4AAC14" w14:textId="31797D14" w:rsidR="00E72BA0" w:rsidRPr="00E72BA0" w:rsidRDefault="00E72BA0" w:rsidP="00E72BA0">
      <w:pPr>
        <w:spacing w:after="0" w:line="240" w:lineRule="auto"/>
        <w:jc w:val="both"/>
      </w:pPr>
      <w:r w:rsidRPr="00E72BA0">
        <w:t xml:space="preserve">Any links to other websites, information or material are included for convenience and should not be taken as an endorsement of those sites or products offered on those sites, or the information, material or organisations linked or referenced. Oaks Living Ltd does not accept any liability for the accuracy or content of information on this website that belongs to third parties, or the accuracy or content of any </w:t>
      </w:r>
      <w:r>
        <w:t>third-party</w:t>
      </w:r>
      <w:r w:rsidRPr="00E72BA0">
        <w:t xml:space="preserve"> website, </w:t>
      </w:r>
      <w:r w:rsidR="00715D54" w:rsidRPr="00E72BA0">
        <w:t>information,</w:t>
      </w:r>
      <w:r w:rsidRPr="00E72BA0">
        <w:t xml:space="preserve"> or material that you may access via a hyperlink from this website. When visiting other websites please refer to the conditions of use and copyright policies of those sites.</w:t>
      </w:r>
    </w:p>
    <w:p w14:paraId="34B8751A" w14:textId="77777777" w:rsidR="00E72BA0" w:rsidRPr="00E72BA0" w:rsidRDefault="00E72BA0" w:rsidP="00E72BA0">
      <w:pPr>
        <w:spacing w:after="0" w:line="240" w:lineRule="auto"/>
        <w:jc w:val="both"/>
      </w:pPr>
    </w:p>
    <w:p w14:paraId="1AA0C922" w14:textId="5526BD4F" w:rsidR="00E72BA0" w:rsidRPr="00E72BA0" w:rsidRDefault="00E72BA0" w:rsidP="00E72BA0">
      <w:pPr>
        <w:spacing w:after="0" w:line="240" w:lineRule="auto"/>
        <w:jc w:val="both"/>
      </w:pPr>
      <w:r w:rsidRPr="00E72BA0">
        <w:t xml:space="preserve">This website, all content and all copyright in all relevant copyright works is owned by Oaks Living Ltd unless otherwise stated and is protected by copyright and intellectual property laws. You may not on-sell or otherwise commercialise any information or other content obtained from this website. As a matter of law, all plans, designs, illustrations, photos, </w:t>
      </w:r>
      <w:proofErr w:type="gramStart"/>
      <w:r w:rsidRPr="00E72BA0">
        <w:t>images</w:t>
      </w:r>
      <w:proofErr w:type="gramEnd"/>
      <w:r w:rsidRPr="00E72BA0">
        <w:t xml:space="preserve"> or other similar material produced by Oaks Living Ltd, whether in printed form or represented in actual homes, are owned by Oaks Living Ltd.</w:t>
      </w:r>
    </w:p>
    <w:sectPr w:rsidR="00E72BA0" w:rsidRPr="00E72BA0" w:rsidSect="00B245BA">
      <w:headerReference w:type="default" r:id="rId7"/>
      <w:footerReference w:type="default" r:id="rId8"/>
      <w:pgSz w:w="11906" w:h="16838"/>
      <w:pgMar w:top="1440" w:right="1700" w:bottom="1135" w:left="1134"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999F4" w14:textId="77777777" w:rsidR="001958C8" w:rsidRDefault="001958C8" w:rsidP="00F26C73">
      <w:pPr>
        <w:spacing w:after="0" w:line="240" w:lineRule="auto"/>
      </w:pPr>
      <w:r>
        <w:separator/>
      </w:r>
    </w:p>
  </w:endnote>
  <w:endnote w:type="continuationSeparator" w:id="0">
    <w:p w14:paraId="3C847381" w14:textId="77777777" w:rsidR="001958C8" w:rsidRDefault="001958C8" w:rsidP="00F26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B8AC5" w14:textId="68B42BAB" w:rsidR="003E7B74" w:rsidRPr="003E7B74" w:rsidRDefault="003E7B74" w:rsidP="003E7B74">
    <w:pPr>
      <w:tabs>
        <w:tab w:val="center" w:pos="4550"/>
        <w:tab w:val="left" w:pos="5818"/>
      </w:tabs>
      <w:ind w:right="260"/>
      <w:jc w:val="center"/>
      <w:rPr>
        <w:color w:val="0F243E" w:themeColor="text2" w:themeShade="80"/>
        <w:sz w:val="16"/>
        <w:szCs w:val="16"/>
      </w:rPr>
    </w:pPr>
    <w:r>
      <w:rPr>
        <w:rFonts w:ascii="Arial" w:hAnsi="Arial" w:cs="Arial"/>
        <w:spacing w:val="60"/>
        <w:sz w:val="16"/>
        <w:szCs w:val="16"/>
      </w:rPr>
      <w:t xml:space="preserve">   </w:t>
    </w:r>
    <w:r w:rsidRPr="0028560A">
      <w:rPr>
        <w:rFonts w:ascii="Arial" w:hAnsi="Arial" w:cs="Arial"/>
        <w:spacing w:val="60"/>
        <w:sz w:val="16"/>
        <w:szCs w:val="16"/>
      </w:rPr>
      <w:t xml:space="preserve"> |www.oaksliving.co.nz|</w:t>
    </w:r>
    <w:r w:rsidRPr="0028560A">
      <w:rPr>
        <w:rFonts w:ascii="Arial" w:hAnsi="Arial" w:cs="Arial"/>
        <w:color w:val="548DD4" w:themeColor="text2" w:themeTint="99"/>
        <w:spacing w:val="60"/>
        <w:sz w:val="16"/>
        <w:szCs w:val="16"/>
      </w:rPr>
      <w:t xml:space="preserve"> </w:t>
    </w:r>
    <w:r>
      <w:rPr>
        <w:color w:val="548DD4" w:themeColor="text2" w:themeTint="99"/>
        <w:spacing w:val="60"/>
        <w:sz w:val="16"/>
        <w:szCs w:val="16"/>
      </w:rPr>
      <w:t xml:space="preserve">                                             </w:t>
    </w:r>
    <w:r w:rsidRPr="003E7B74">
      <w:rPr>
        <w:color w:val="548DD4" w:themeColor="text2" w:themeTint="99"/>
        <w:spacing w:val="60"/>
        <w:sz w:val="16"/>
        <w:szCs w:val="16"/>
      </w:rPr>
      <w:t>Page</w:t>
    </w:r>
    <w:r w:rsidRPr="003E7B74">
      <w:rPr>
        <w:color w:val="548DD4" w:themeColor="text2" w:themeTint="99"/>
        <w:sz w:val="16"/>
        <w:szCs w:val="16"/>
      </w:rPr>
      <w:t xml:space="preserve"> </w:t>
    </w:r>
    <w:r w:rsidRPr="003E7B74">
      <w:rPr>
        <w:color w:val="17365D" w:themeColor="text2" w:themeShade="BF"/>
        <w:sz w:val="16"/>
        <w:szCs w:val="16"/>
      </w:rPr>
      <w:fldChar w:fldCharType="begin"/>
    </w:r>
    <w:r w:rsidRPr="003E7B74">
      <w:rPr>
        <w:color w:val="17365D" w:themeColor="text2" w:themeShade="BF"/>
        <w:sz w:val="16"/>
        <w:szCs w:val="16"/>
      </w:rPr>
      <w:instrText xml:space="preserve"> PAGE   \* MERGEFORMAT </w:instrText>
    </w:r>
    <w:r w:rsidRPr="003E7B74">
      <w:rPr>
        <w:color w:val="17365D" w:themeColor="text2" w:themeShade="BF"/>
        <w:sz w:val="16"/>
        <w:szCs w:val="16"/>
      </w:rPr>
      <w:fldChar w:fldCharType="separate"/>
    </w:r>
    <w:r w:rsidRPr="003E7B74">
      <w:rPr>
        <w:noProof/>
        <w:color w:val="17365D" w:themeColor="text2" w:themeShade="BF"/>
        <w:sz w:val="16"/>
        <w:szCs w:val="16"/>
      </w:rPr>
      <w:t>1</w:t>
    </w:r>
    <w:r w:rsidRPr="003E7B74">
      <w:rPr>
        <w:color w:val="17365D" w:themeColor="text2" w:themeShade="BF"/>
        <w:sz w:val="16"/>
        <w:szCs w:val="16"/>
      </w:rPr>
      <w:fldChar w:fldCharType="end"/>
    </w:r>
    <w:r w:rsidRPr="003E7B74">
      <w:rPr>
        <w:color w:val="17365D" w:themeColor="text2" w:themeShade="BF"/>
        <w:sz w:val="16"/>
        <w:szCs w:val="16"/>
      </w:rPr>
      <w:t xml:space="preserve"> | </w:t>
    </w:r>
    <w:r w:rsidRPr="003E7B74">
      <w:rPr>
        <w:color w:val="17365D" w:themeColor="text2" w:themeShade="BF"/>
        <w:sz w:val="16"/>
        <w:szCs w:val="16"/>
      </w:rPr>
      <w:fldChar w:fldCharType="begin"/>
    </w:r>
    <w:r w:rsidRPr="003E7B74">
      <w:rPr>
        <w:color w:val="17365D" w:themeColor="text2" w:themeShade="BF"/>
        <w:sz w:val="16"/>
        <w:szCs w:val="16"/>
      </w:rPr>
      <w:instrText xml:space="preserve"> NUMPAGES  \* Arabic  \* MERGEFORMAT </w:instrText>
    </w:r>
    <w:r w:rsidRPr="003E7B74">
      <w:rPr>
        <w:color w:val="17365D" w:themeColor="text2" w:themeShade="BF"/>
        <w:sz w:val="16"/>
        <w:szCs w:val="16"/>
      </w:rPr>
      <w:fldChar w:fldCharType="separate"/>
    </w:r>
    <w:r w:rsidRPr="003E7B74">
      <w:rPr>
        <w:noProof/>
        <w:color w:val="17365D" w:themeColor="text2" w:themeShade="BF"/>
        <w:sz w:val="16"/>
        <w:szCs w:val="16"/>
      </w:rPr>
      <w:t>1</w:t>
    </w:r>
    <w:r w:rsidRPr="003E7B74">
      <w:rPr>
        <w:color w:val="17365D" w:themeColor="text2" w:themeShade="BF"/>
        <w:sz w:val="16"/>
        <w:szCs w:val="16"/>
      </w:rPr>
      <w:fldChar w:fldCharType="end"/>
    </w:r>
  </w:p>
  <w:p w14:paraId="595B3726" w14:textId="77777777" w:rsidR="004D4AE7" w:rsidRDefault="004D4A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F10F3" w14:textId="77777777" w:rsidR="001958C8" w:rsidRDefault="001958C8" w:rsidP="00F26C73">
      <w:pPr>
        <w:spacing w:after="0" w:line="240" w:lineRule="auto"/>
      </w:pPr>
      <w:r>
        <w:separator/>
      </w:r>
    </w:p>
  </w:footnote>
  <w:footnote w:type="continuationSeparator" w:id="0">
    <w:p w14:paraId="5462B9EE" w14:textId="77777777" w:rsidR="001958C8" w:rsidRDefault="001958C8" w:rsidP="00F26C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9AB81" w14:textId="77777777" w:rsidR="003D0582" w:rsidRDefault="00E71B88" w:rsidP="004D4AE7">
    <w:pPr>
      <w:pStyle w:val="Header"/>
      <w:jc w:val="right"/>
    </w:pPr>
    <w:r>
      <w:t xml:space="preserve">    </w:t>
    </w:r>
    <w:r w:rsidR="003D0582">
      <w:rPr>
        <w:noProof/>
      </w:rPr>
      <w:drawing>
        <wp:inline distT="0" distB="0" distL="0" distR="0" wp14:anchorId="6BF18E9F" wp14:editId="2CF951B0">
          <wp:extent cx="1536897" cy="647384"/>
          <wp:effectExtent l="0" t="0" r="0" b="0"/>
          <wp:docPr id="1478324554" name="Picture 1478324554" descr="A picture containing text, font, graphics, logo&#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25" name="A picture containing text, font, graphics, logoDescription automatically generated" descr="A picture containing text, font, graphics, logoDescription automatically generated"/>
                  <pic:cNvPicPr>
                    <a:picLocks noChangeAspect="1"/>
                  </pic:cNvPicPr>
                </pic:nvPicPr>
                <pic:blipFill>
                  <a:blip r:embed="rId1"/>
                  <a:stretch>
                    <a:fillRect/>
                  </a:stretch>
                </pic:blipFill>
                <pic:spPr>
                  <a:xfrm>
                    <a:off x="0" y="0"/>
                    <a:ext cx="1536897" cy="647384"/>
                  </a:xfrm>
                  <a:prstGeom prst="rect">
                    <a:avLst/>
                  </a:prstGeom>
                  <a:ln w="12700" cap="flat">
                    <a:noFill/>
                    <a:miter lim="400000"/>
                  </a:ln>
                  <a:effectLst/>
                </pic:spPr>
              </pic:pic>
            </a:graphicData>
          </a:graphic>
        </wp:inline>
      </w:drawing>
    </w:r>
  </w:p>
  <w:p w14:paraId="6F8AFFC2" w14:textId="1D85056A" w:rsidR="00E71B88" w:rsidRDefault="003D0582" w:rsidP="003D0582">
    <w:pPr>
      <w:pStyle w:val="Header"/>
      <w:tabs>
        <w:tab w:val="clear" w:pos="9026"/>
        <w:tab w:val="right" w:pos="9000"/>
      </w:tabs>
      <w:jc w:val="center"/>
    </w:pPr>
    <w:r>
      <w:rPr>
        <w:rFonts w:ascii="Times New Roman" w:hAnsi="Times New Roman"/>
        <w:i/>
        <w:iCs/>
        <w:sz w:val="12"/>
        <w:szCs w:val="12"/>
      </w:rPr>
      <w:t xml:space="preserve">                                                                                                                                                                                                          Fulfilling dreams, creating homes, and building communities</w:t>
    </w:r>
    <w:r w:rsidR="00E71B88">
      <w:t xml:space="preserve">                                                            </w:t>
    </w:r>
  </w:p>
  <w:p w14:paraId="5A0787B2" w14:textId="77777777" w:rsidR="00E71B88" w:rsidRDefault="00E71B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B1314"/>
    <w:multiLevelType w:val="hybridMultilevel"/>
    <w:tmpl w:val="A134F84C"/>
    <w:lvl w:ilvl="0" w:tplc="DA06B238">
      <w:start w:val="1"/>
      <w:numFmt w:val="decimal"/>
      <w:lvlText w:val="%1."/>
      <w:lvlJc w:val="left"/>
      <w:pPr>
        <w:ind w:left="720" w:hanging="360"/>
      </w:pPr>
      <w:rPr>
        <w:rFonts w:ascii="Arial" w:hAnsi="Arial" w:cs="Arial" w:hint="default"/>
        <w:color w:val="000000"/>
        <w:sz w:val="23"/>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967782A"/>
    <w:multiLevelType w:val="multilevel"/>
    <w:tmpl w:val="733C36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04D64E1"/>
    <w:multiLevelType w:val="hybridMultilevel"/>
    <w:tmpl w:val="CDEEAE9C"/>
    <w:lvl w:ilvl="0" w:tplc="DA06B238">
      <w:start w:val="1"/>
      <w:numFmt w:val="decimal"/>
      <w:lvlText w:val="%1."/>
      <w:lvlJc w:val="left"/>
      <w:pPr>
        <w:ind w:left="720" w:hanging="360"/>
      </w:pPr>
      <w:rPr>
        <w:rFonts w:ascii="Arial" w:hAnsi="Arial" w:cs="Arial" w:hint="default"/>
        <w:color w:val="000000"/>
        <w:sz w:val="23"/>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25B30640"/>
    <w:multiLevelType w:val="multilevel"/>
    <w:tmpl w:val="959CEB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6AEC250D"/>
    <w:multiLevelType w:val="hybridMultilevel"/>
    <w:tmpl w:val="CE3EC410"/>
    <w:lvl w:ilvl="0" w:tplc="C76651A4">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70D8703B"/>
    <w:multiLevelType w:val="multilevel"/>
    <w:tmpl w:val="C1BCDC8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716F7CCE"/>
    <w:multiLevelType w:val="multilevel"/>
    <w:tmpl w:val="937C6264"/>
    <w:lvl w:ilvl="0">
      <w:start w:val="1"/>
      <w:numFmt w:val="decimal"/>
      <w:lvlText w:val="%1."/>
      <w:lvlJc w:val="left"/>
      <w:pPr>
        <w:ind w:left="720" w:hanging="360"/>
      </w:pPr>
      <w:rPr>
        <w:rFonts w:hint="default"/>
      </w:rPr>
    </w:lvl>
    <w:lvl w:ilvl="1">
      <w:start w:val="2"/>
      <w:numFmt w:val="decimal"/>
      <w:isLgl/>
      <w:lvlText w:val="%1.%2."/>
      <w:lvlJc w:val="left"/>
      <w:pPr>
        <w:ind w:left="728" w:hanging="36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233660014">
    <w:abstractNumId w:val="0"/>
  </w:num>
  <w:num w:numId="2" w16cid:durableId="1149639088">
    <w:abstractNumId w:val="2"/>
  </w:num>
  <w:num w:numId="3" w16cid:durableId="304480531">
    <w:abstractNumId w:val="4"/>
  </w:num>
  <w:num w:numId="4" w16cid:durableId="659625378">
    <w:abstractNumId w:val="3"/>
  </w:num>
  <w:num w:numId="5" w16cid:durableId="1189610660">
    <w:abstractNumId w:val="3"/>
  </w:num>
  <w:num w:numId="6" w16cid:durableId="864057972">
    <w:abstractNumId w:val="3"/>
  </w:num>
  <w:num w:numId="7" w16cid:durableId="157812746">
    <w:abstractNumId w:val="6"/>
  </w:num>
  <w:num w:numId="8" w16cid:durableId="558563409">
    <w:abstractNumId w:val="1"/>
  </w:num>
  <w:num w:numId="9" w16cid:durableId="2039232510">
    <w:abstractNumId w:val="3"/>
  </w:num>
  <w:num w:numId="10" w16cid:durableId="814029420">
    <w:abstractNumId w:val="3"/>
  </w:num>
  <w:num w:numId="11" w16cid:durableId="425420740">
    <w:abstractNumId w:val="3"/>
  </w:num>
  <w:num w:numId="12" w16cid:durableId="723061915">
    <w:abstractNumId w:val="3"/>
  </w:num>
  <w:num w:numId="13" w16cid:durableId="296957281">
    <w:abstractNumId w:val="3"/>
  </w:num>
  <w:num w:numId="14" w16cid:durableId="1665468905">
    <w:abstractNumId w:val="5"/>
  </w:num>
  <w:num w:numId="15" w16cid:durableId="1470439875">
    <w:abstractNumId w:val="3"/>
  </w:num>
  <w:num w:numId="16" w16cid:durableId="894700761">
    <w:abstractNumId w:val="3"/>
  </w:num>
  <w:num w:numId="17" w16cid:durableId="166293062">
    <w:abstractNumId w:val="3"/>
  </w:num>
  <w:num w:numId="18" w16cid:durableId="2056158812">
    <w:abstractNumId w:val="3"/>
  </w:num>
  <w:num w:numId="19" w16cid:durableId="505094660">
    <w:abstractNumId w:val="3"/>
  </w:num>
  <w:num w:numId="20" w16cid:durableId="2087461305">
    <w:abstractNumId w:val="3"/>
  </w:num>
  <w:num w:numId="21" w16cid:durableId="1062675806">
    <w:abstractNumId w:val="3"/>
  </w:num>
  <w:num w:numId="22" w16cid:durableId="1629699273">
    <w:abstractNumId w:val="3"/>
  </w:num>
  <w:num w:numId="23" w16cid:durableId="1740860050">
    <w:abstractNumId w:val="3"/>
  </w:num>
  <w:num w:numId="24" w16cid:durableId="314383043">
    <w:abstractNumId w:val="3"/>
  </w:num>
  <w:num w:numId="25" w16cid:durableId="806167354">
    <w:abstractNumId w:val="3"/>
  </w:num>
  <w:num w:numId="26" w16cid:durableId="1628003848">
    <w:abstractNumId w:val="3"/>
  </w:num>
  <w:num w:numId="27" w16cid:durableId="1017080348">
    <w:abstractNumId w:val="3"/>
  </w:num>
  <w:num w:numId="28" w16cid:durableId="483476867">
    <w:abstractNumId w:val="3"/>
  </w:num>
  <w:num w:numId="29" w16cid:durableId="630214575">
    <w:abstractNumId w:val="3"/>
  </w:num>
  <w:num w:numId="30" w16cid:durableId="1335644492">
    <w:abstractNumId w:val="3"/>
  </w:num>
  <w:num w:numId="31" w16cid:durableId="685441823">
    <w:abstractNumId w:val="3"/>
  </w:num>
  <w:num w:numId="32" w16cid:durableId="95848555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formatting="1" w:enforcement="1" w:cryptProviderType="rsaAES" w:cryptAlgorithmClass="hash" w:cryptAlgorithmType="typeAny" w:cryptAlgorithmSid="14" w:cryptSpinCount="100000" w:hash="QhWP7pDTjMeftu5SqvZvJ7RqMSj7zg2NagePcar7fgdBBrc4kX7dKEMpQ1r20huqEgOkflNDSw7kWbmyLnxzoA==" w:salt="u0n6N8WYy9vF95NM+ikwe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MzCwNDY1M7cwMzVR0lEKTi0uzszPAykwqQUAAtuoTSwAAAA="/>
    <w:docVar w:name="DM_Precedent" w:val=" "/>
    <w:docVar w:name="INCLUDE1STPG" w:val="True"/>
    <w:docVar w:name="INSERTDOCID" w:val="True"/>
  </w:docVars>
  <w:rsids>
    <w:rsidRoot w:val="00A84C53"/>
    <w:rsid w:val="00003FE2"/>
    <w:rsid w:val="00034888"/>
    <w:rsid w:val="00041514"/>
    <w:rsid w:val="00046C62"/>
    <w:rsid w:val="00056616"/>
    <w:rsid w:val="00065DF7"/>
    <w:rsid w:val="000702B1"/>
    <w:rsid w:val="00083131"/>
    <w:rsid w:val="00084F03"/>
    <w:rsid w:val="00087D35"/>
    <w:rsid w:val="000950AE"/>
    <w:rsid w:val="00095A77"/>
    <w:rsid w:val="000B0593"/>
    <w:rsid w:val="000B3706"/>
    <w:rsid w:val="000C3938"/>
    <w:rsid w:val="000C5BAC"/>
    <w:rsid w:val="000C7988"/>
    <w:rsid w:val="000D25B4"/>
    <w:rsid w:val="000D30B2"/>
    <w:rsid w:val="000D7070"/>
    <w:rsid w:val="000E0AE7"/>
    <w:rsid w:val="000E1200"/>
    <w:rsid w:val="000E5A38"/>
    <w:rsid w:val="000F2FC3"/>
    <w:rsid w:val="000F520D"/>
    <w:rsid w:val="001071AF"/>
    <w:rsid w:val="00121CE5"/>
    <w:rsid w:val="00122F60"/>
    <w:rsid w:val="00127B69"/>
    <w:rsid w:val="00133D81"/>
    <w:rsid w:val="001358C0"/>
    <w:rsid w:val="00135C4B"/>
    <w:rsid w:val="0013626A"/>
    <w:rsid w:val="001405EC"/>
    <w:rsid w:val="001454C7"/>
    <w:rsid w:val="0015502A"/>
    <w:rsid w:val="001565DB"/>
    <w:rsid w:val="00165A50"/>
    <w:rsid w:val="00173DBA"/>
    <w:rsid w:val="00176D04"/>
    <w:rsid w:val="00181137"/>
    <w:rsid w:val="001929C6"/>
    <w:rsid w:val="001958C8"/>
    <w:rsid w:val="001A1AE3"/>
    <w:rsid w:val="001A4504"/>
    <w:rsid w:val="001A5598"/>
    <w:rsid w:val="001B40A9"/>
    <w:rsid w:val="001C2B4C"/>
    <w:rsid w:val="001C2B58"/>
    <w:rsid w:val="001C46CE"/>
    <w:rsid w:val="001D0879"/>
    <w:rsid w:val="001D4B67"/>
    <w:rsid w:val="001D7FF3"/>
    <w:rsid w:val="001E3120"/>
    <w:rsid w:val="001E5B75"/>
    <w:rsid w:val="001F2CFC"/>
    <w:rsid w:val="002015B2"/>
    <w:rsid w:val="002037A7"/>
    <w:rsid w:val="00223000"/>
    <w:rsid w:val="00225366"/>
    <w:rsid w:val="00233DBF"/>
    <w:rsid w:val="00252700"/>
    <w:rsid w:val="0026386A"/>
    <w:rsid w:val="002649FD"/>
    <w:rsid w:val="0027100C"/>
    <w:rsid w:val="00284DEB"/>
    <w:rsid w:val="0028560A"/>
    <w:rsid w:val="002873F6"/>
    <w:rsid w:val="00294066"/>
    <w:rsid w:val="002947D9"/>
    <w:rsid w:val="002A429B"/>
    <w:rsid w:val="002B0B03"/>
    <w:rsid w:val="002B33FB"/>
    <w:rsid w:val="002B60A0"/>
    <w:rsid w:val="002C324B"/>
    <w:rsid w:val="002C42A2"/>
    <w:rsid w:val="002D67A1"/>
    <w:rsid w:val="002E7BB0"/>
    <w:rsid w:val="002F351B"/>
    <w:rsid w:val="002F4C89"/>
    <w:rsid w:val="002F56B7"/>
    <w:rsid w:val="003035E9"/>
    <w:rsid w:val="00305E76"/>
    <w:rsid w:val="00310802"/>
    <w:rsid w:val="0031401E"/>
    <w:rsid w:val="00324A08"/>
    <w:rsid w:val="00333F7F"/>
    <w:rsid w:val="00364C3B"/>
    <w:rsid w:val="00367C9D"/>
    <w:rsid w:val="00383334"/>
    <w:rsid w:val="00392646"/>
    <w:rsid w:val="00396777"/>
    <w:rsid w:val="00396C5B"/>
    <w:rsid w:val="003A1101"/>
    <w:rsid w:val="003A3E15"/>
    <w:rsid w:val="003A77EF"/>
    <w:rsid w:val="003B1832"/>
    <w:rsid w:val="003C726C"/>
    <w:rsid w:val="003D0582"/>
    <w:rsid w:val="003D0C84"/>
    <w:rsid w:val="003D0E8F"/>
    <w:rsid w:val="003D0EC7"/>
    <w:rsid w:val="003E7251"/>
    <w:rsid w:val="003E7B74"/>
    <w:rsid w:val="003F1971"/>
    <w:rsid w:val="003F6919"/>
    <w:rsid w:val="0040777B"/>
    <w:rsid w:val="004205E5"/>
    <w:rsid w:val="00424825"/>
    <w:rsid w:val="0043093A"/>
    <w:rsid w:val="00430D45"/>
    <w:rsid w:val="00431D44"/>
    <w:rsid w:val="00435B4D"/>
    <w:rsid w:val="00435D49"/>
    <w:rsid w:val="00437F75"/>
    <w:rsid w:val="004439E8"/>
    <w:rsid w:val="00443BCA"/>
    <w:rsid w:val="00445396"/>
    <w:rsid w:val="0045616E"/>
    <w:rsid w:val="00457C68"/>
    <w:rsid w:val="00461C73"/>
    <w:rsid w:val="004646D7"/>
    <w:rsid w:val="0048307D"/>
    <w:rsid w:val="004843B9"/>
    <w:rsid w:val="0048698D"/>
    <w:rsid w:val="00486C78"/>
    <w:rsid w:val="004A23E1"/>
    <w:rsid w:val="004A6BB3"/>
    <w:rsid w:val="004A7500"/>
    <w:rsid w:val="004B098E"/>
    <w:rsid w:val="004B1AE7"/>
    <w:rsid w:val="004C5314"/>
    <w:rsid w:val="004C68B3"/>
    <w:rsid w:val="004D4342"/>
    <w:rsid w:val="004D43B6"/>
    <w:rsid w:val="004D4AE7"/>
    <w:rsid w:val="004E0959"/>
    <w:rsid w:val="004F3CFA"/>
    <w:rsid w:val="004F5331"/>
    <w:rsid w:val="00511091"/>
    <w:rsid w:val="00511634"/>
    <w:rsid w:val="00531E26"/>
    <w:rsid w:val="005400BF"/>
    <w:rsid w:val="00547EFB"/>
    <w:rsid w:val="005507A4"/>
    <w:rsid w:val="005518C4"/>
    <w:rsid w:val="005525F5"/>
    <w:rsid w:val="005610A6"/>
    <w:rsid w:val="005672E3"/>
    <w:rsid w:val="005804A4"/>
    <w:rsid w:val="00581A03"/>
    <w:rsid w:val="0058278A"/>
    <w:rsid w:val="00583704"/>
    <w:rsid w:val="005936AF"/>
    <w:rsid w:val="005936F5"/>
    <w:rsid w:val="00593A3E"/>
    <w:rsid w:val="005A45B1"/>
    <w:rsid w:val="005A46F4"/>
    <w:rsid w:val="005A5E15"/>
    <w:rsid w:val="005B14AC"/>
    <w:rsid w:val="005B14C3"/>
    <w:rsid w:val="005C3D20"/>
    <w:rsid w:val="005C57A0"/>
    <w:rsid w:val="005D2ACB"/>
    <w:rsid w:val="005E5092"/>
    <w:rsid w:val="005F22B2"/>
    <w:rsid w:val="00602FC4"/>
    <w:rsid w:val="006033FD"/>
    <w:rsid w:val="00605310"/>
    <w:rsid w:val="00611038"/>
    <w:rsid w:val="00611785"/>
    <w:rsid w:val="0062362E"/>
    <w:rsid w:val="00624B32"/>
    <w:rsid w:val="006255E9"/>
    <w:rsid w:val="00625BF0"/>
    <w:rsid w:val="0063574F"/>
    <w:rsid w:val="00640B5D"/>
    <w:rsid w:val="00641116"/>
    <w:rsid w:val="006416BC"/>
    <w:rsid w:val="00645F8C"/>
    <w:rsid w:val="00650F0B"/>
    <w:rsid w:val="0065508F"/>
    <w:rsid w:val="00677325"/>
    <w:rsid w:val="006805B2"/>
    <w:rsid w:val="00686C1A"/>
    <w:rsid w:val="006925DD"/>
    <w:rsid w:val="006A1A73"/>
    <w:rsid w:val="006A6A39"/>
    <w:rsid w:val="006C32A3"/>
    <w:rsid w:val="006C365C"/>
    <w:rsid w:val="006C3A61"/>
    <w:rsid w:val="006C6369"/>
    <w:rsid w:val="006D6804"/>
    <w:rsid w:val="006D77C1"/>
    <w:rsid w:val="006E299D"/>
    <w:rsid w:val="006F4E20"/>
    <w:rsid w:val="00711D2A"/>
    <w:rsid w:val="00712B28"/>
    <w:rsid w:val="00715D54"/>
    <w:rsid w:val="00723969"/>
    <w:rsid w:val="00730546"/>
    <w:rsid w:val="00733662"/>
    <w:rsid w:val="00734427"/>
    <w:rsid w:val="00736528"/>
    <w:rsid w:val="007476E2"/>
    <w:rsid w:val="007519EE"/>
    <w:rsid w:val="00752C39"/>
    <w:rsid w:val="00753046"/>
    <w:rsid w:val="00763003"/>
    <w:rsid w:val="00773172"/>
    <w:rsid w:val="0077679B"/>
    <w:rsid w:val="0078209F"/>
    <w:rsid w:val="007911D7"/>
    <w:rsid w:val="00792B75"/>
    <w:rsid w:val="00794DCA"/>
    <w:rsid w:val="00797567"/>
    <w:rsid w:val="007A2289"/>
    <w:rsid w:val="007A5041"/>
    <w:rsid w:val="007B5EDB"/>
    <w:rsid w:val="007C2CFA"/>
    <w:rsid w:val="007D022E"/>
    <w:rsid w:val="007D1BB4"/>
    <w:rsid w:val="007D63A5"/>
    <w:rsid w:val="00801A89"/>
    <w:rsid w:val="008031C2"/>
    <w:rsid w:val="008054B0"/>
    <w:rsid w:val="00841AE9"/>
    <w:rsid w:val="0084356E"/>
    <w:rsid w:val="00853A70"/>
    <w:rsid w:val="00854004"/>
    <w:rsid w:val="0086538D"/>
    <w:rsid w:val="008703B0"/>
    <w:rsid w:val="008718A0"/>
    <w:rsid w:val="00886E17"/>
    <w:rsid w:val="008A157D"/>
    <w:rsid w:val="008C0281"/>
    <w:rsid w:val="008C6B06"/>
    <w:rsid w:val="008D110C"/>
    <w:rsid w:val="008D2436"/>
    <w:rsid w:val="008E08C5"/>
    <w:rsid w:val="008E1D11"/>
    <w:rsid w:val="008E3A31"/>
    <w:rsid w:val="009135C6"/>
    <w:rsid w:val="009153FC"/>
    <w:rsid w:val="009248EF"/>
    <w:rsid w:val="0092622A"/>
    <w:rsid w:val="00931AE8"/>
    <w:rsid w:val="00936895"/>
    <w:rsid w:val="00940270"/>
    <w:rsid w:val="00940D31"/>
    <w:rsid w:val="0094120E"/>
    <w:rsid w:val="00941352"/>
    <w:rsid w:val="0094317B"/>
    <w:rsid w:val="00944618"/>
    <w:rsid w:val="00945563"/>
    <w:rsid w:val="009462F8"/>
    <w:rsid w:val="00957562"/>
    <w:rsid w:val="00973088"/>
    <w:rsid w:val="009735F4"/>
    <w:rsid w:val="00975C5D"/>
    <w:rsid w:val="00977B21"/>
    <w:rsid w:val="00980AC6"/>
    <w:rsid w:val="009850E0"/>
    <w:rsid w:val="0099584B"/>
    <w:rsid w:val="009B2DA1"/>
    <w:rsid w:val="009B36D0"/>
    <w:rsid w:val="009B51B7"/>
    <w:rsid w:val="009B6939"/>
    <w:rsid w:val="009C2BBE"/>
    <w:rsid w:val="009C7720"/>
    <w:rsid w:val="009E3CC8"/>
    <w:rsid w:val="009F4630"/>
    <w:rsid w:val="009F60C3"/>
    <w:rsid w:val="00A0165C"/>
    <w:rsid w:val="00A018B3"/>
    <w:rsid w:val="00A035C0"/>
    <w:rsid w:val="00A05306"/>
    <w:rsid w:val="00A05FBC"/>
    <w:rsid w:val="00A13123"/>
    <w:rsid w:val="00A16D8A"/>
    <w:rsid w:val="00A227B0"/>
    <w:rsid w:val="00A315EC"/>
    <w:rsid w:val="00A40D7A"/>
    <w:rsid w:val="00A6683C"/>
    <w:rsid w:val="00A742FF"/>
    <w:rsid w:val="00A81FDD"/>
    <w:rsid w:val="00A84C53"/>
    <w:rsid w:val="00A92C94"/>
    <w:rsid w:val="00AB6FDC"/>
    <w:rsid w:val="00AC4C6F"/>
    <w:rsid w:val="00AD345D"/>
    <w:rsid w:val="00AD6F17"/>
    <w:rsid w:val="00AE7010"/>
    <w:rsid w:val="00AF21D4"/>
    <w:rsid w:val="00AF29AB"/>
    <w:rsid w:val="00B01C7E"/>
    <w:rsid w:val="00B02BC4"/>
    <w:rsid w:val="00B034A4"/>
    <w:rsid w:val="00B10B67"/>
    <w:rsid w:val="00B110E8"/>
    <w:rsid w:val="00B17114"/>
    <w:rsid w:val="00B205DC"/>
    <w:rsid w:val="00B223EE"/>
    <w:rsid w:val="00B22C86"/>
    <w:rsid w:val="00B245BA"/>
    <w:rsid w:val="00B36886"/>
    <w:rsid w:val="00B53396"/>
    <w:rsid w:val="00B80F8F"/>
    <w:rsid w:val="00B82BFA"/>
    <w:rsid w:val="00B915E4"/>
    <w:rsid w:val="00B956FA"/>
    <w:rsid w:val="00BA511A"/>
    <w:rsid w:val="00BB4C79"/>
    <w:rsid w:val="00BC0F2D"/>
    <w:rsid w:val="00BC519D"/>
    <w:rsid w:val="00BE2730"/>
    <w:rsid w:val="00BE36F8"/>
    <w:rsid w:val="00BE611E"/>
    <w:rsid w:val="00BF6744"/>
    <w:rsid w:val="00C02437"/>
    <w:rsid w:val="00C04369"/>
    <w:rsid w:val="00C11A67"/>
    <w:rsid w:val="00C209AC"/>
    <w:rsid w:val="00C34998"/>
    <w:rsid w:val="00C529E3"/>
    <w:rsid w:val="00C6376D"/>
    <w:rsid w:val="00C72204"/>
    <w:rsid w:val="00C76B91"/>
    <w:rsid w:val="00C808C7"/>
    <w:rsid w:val="00C916AF"/>
    <w:rsid w:val="00CC6309"/>
    <w:rsid w:val="00CD5C02"/>
    <w:rsid w:val="00CE1275"/>
    <w:rsid w:val="00CE4EAF"/>
    <w:rsid w:val="00CF180C"/>
    <w:rsid w:val="00CF4940"/>
    <w:rsid w:val="00D00121"/>
    <w:rsid w:val="00D00BC7"/>
    <w:rsid w:val="00D014B9"/>
    <w:rsid w:val="00D121F2"/>
    <w:rsid w:val="00D14821"/>
    <w:rsid w:val="00D155ED"/>
    <w:rsid w:val="00D23874"/>
    <w:rsid w:val="00D27E81"/>
    <w:rsid w:val="00D36573"/>
    <w:rsid w:val="00D567DD"/>
    <w:rsid w:val="00D57380"/>
    <w:rsid w:val="00D60FFA"/>
    <w:rsid w:val="00D64C6F"/>
    <w:rsid w:val="00D7261B"/>
    <w:rsid w:val="00D73930"/>
    <w:rsid w:val="00D81438"/>
    <w:rsid w:val="00D91765"/>
    <w:rsid w:val="00D94E95"/>
    <w:rsid w:val="00DA48D8"/>
    <w:rsid w:val="00DB049C"/>
    <w:rsid w:val="00DB5CC0"/>
    <w:rsid w:val="00DC020E"/>
    <w:rsid w:val="00DD0703"/>
    <w:rsid w:val="00DD28FB"/>
    <w:rsid w:val="00DD661A"/>
    <w:rsid w:val="00DD79FD"/>
    <w:rsid w:val="00DF7F4C"/>
    <w:rsid w:val="00E0005D"/>
    <w:rsid w:val="00E129A1"/>
    <w:rsid w:val="00E159BB"/>
    <w:rsid w:val="00E22E26"/>
    <w:rsid w:val="00E35CAF"/>
    <w:rsid w:val="00E54DA4"/>
    <w:rsid w:val="00E62396"/>
    <w:rsid w:val="00E65FD6"/>
    <w:rsid w:val="00E66578"/>
    <w:rsid w:val="00E71B88"/>
    <w:rsid w:val="00E72BA0"/>
    <w:rsid w:val="00E76427"/>
    <w:rsid w:val="00E82702"/>
    <w:rsid w:val="00E853D3"/>
    <w:rsid w:val="00E978B1"/>
    <w:rsid w:val="00E97DA1"/>
    <w:rsid w:val="00EA7D3A"/>
    <w:rsid w:val="00EB7B85"/>
    <w:rsid w:val="00EC55DF"/>
    <w:rsid w:val="00ED5641"/>
    <w:rsid w:val="00ED797E"/>
    <w:rsid w:val="00EE0A95"/>
    <w:rsid w:val="00EE57A3"/>
    <w:rsid w:val="00F00459"/>
    <w:rsid w:val="00F01AFE"/>
    <w:rsid w:val="00F12925"/>
    <w:rsid w:val="00F16A6C"/>
    <w:rsid w:val="00F26C73"/>
    <w:rsid w:val="00F32F8B"/>
    <w:rsid w:val="00F36466"/>
    <w:rsid w:val="00F377CB"/>
    <w:rsid w:val="00F4615E"/>
    <w:rsid w:val="00F504C8"/>
    <w:rsid w:val="00F5277F"/>
    <w:rsid w:val="00F630F4"/>
    <w:rsid w:val="00F63991"/>
    <w:rsid w:val="00F66EC1"/>
    <w:rsid w:val="00F73D44"/>
    <w:rsid w:val="00F73E1F"/>
    <w:rsid w:val="00F80841"/>
    <w:rsid w:val="00F82155"/>
    <w:rsid w:val="00F9048E"/>
    <w:rsid w:val="00FA5314"/>
    <w:rsid w:val="00FA70D6"/>
    <w:rsid w:val="00FA73B6"/>
    <w:rsid w:val="00FB0342"/>
    <w:rsid w:val="00FB744A"/>
    <w:rsid w:val="00FB7B43"/>
    <w:rsid w:val="00FC2DAC"/>
    <w:rsid w:val="00FD26E0"/>
    <w:rsid w:val="00FD2981"/>
    <w:rsid w:val="00FD41E5"/>
    <w:rsid w:val="00FD4EB0"/>
    <w:rsid w:val="00FD7A0B"/>
    <w:rsid w:val="00FE444B"/>
    <w:rsid w:val="00FE7220"/>
    <w:rsid w:val="00FF1F45"/>
    <w:rsid w:val="00FF6A44"/>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047739"/>
  <w15:docId w15:val="{FDD9E6A8-75E4-4406-A7A0-A57D2773C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396"/>
  </w:style>
  <w:style w:type="paragraph" w:styleId="Heading1">
    <w:name w:val="heading 1"/>
    <w:basedOn w:val="Normal"/>
    <w:next w:val="Normal"/>
    <w:link w:val="Heading1Char"/>
    <w:uiPriority w:val="9"/>
    <w:qFormat/>
    <w:rsid w:val="001D4B67"/>
    <w:pPr>
      <w:keepNext/>
      <w:keepLines/>
      <w:numPr>
        <w:numId w:val="4"/>
      </w:numPr>
      <w:spacing w:before="240" w:after="0"/>
      <w:outlineLvl w:val="0"/>
    </w:pPr>
    <w:rPr>
      <w:rFonts w:asciiTheme="majorHAnsi" w:eastAsiaTheme="majorEastAsia" w:hAnsiTheme="majorHAnsi" w:cstheme="majorBidi"/>
      <w:color w:val="365F91" w:themeColor="accent1" w:themeShade="BF"/>
      <w:sz w:val="24"/>
      <w:szCs w:val="24"/>
    </w:rPr>
  </w:style>
  <w:style w:type="paragraph" w:styleId="Heading2">
    <w:name w:val="heading 2"/>
    <w:basedOn w:val="Normal"/>
    <w:next w:val="Normal"/>
    <w:link w:val="Heading2Char"/>
    <w:uiPriority w:val="9"/>
    <w:unhideWhenUsed/>
    <w:qFormat/>
    <w:rsid w:val="001D4B67"/>
    <w:pPr>
      <w:keepNext/>
      <w:keepLines/>
      <w:numPr>
        <w:ilvl w:val="1"/>
        <w:numId w:val="4"/>
      </w:numPr>
      <w:spacing w:before="40" w:after="0"/>
      <w:ind w:left="993" w:hanging="425"/>
      <w:jc w:val="both"/>
      <w:outlineLvl w:val="1"/>
    </w:pPr>
    <w:rPr>
      <w:rFonts w:asciiTheme="majorHAnsi" w:eastAsiaTheme="majorEastAsia" w:hAnsiTheme="majorHAnsi" w:cstheme="majorBidi"/>
      <w:sz w:val="18"/>
      <w:szCs w:val="18"/>
    </w:rPr>
  </w:style>
  <w:style w:type="paragraph" w:styleId="Heading3">
    <w:name w:val="heading 3"/>
    <w:basedOn w:val="Normal"/>
    <w:next w:val="Normal"/>
    <w:link w:val="Heading3Char"/>
    <w:uiPriority w:val="9"/>
    <w:unhideWhenUsed/>
    <w:qFormat/>
    <w:rsid w:val="0028560A"/>
    <w:pPr>
      <w:keepNext/>
      <w:keepLines/>
      <w:numPr>
        <w:ilvl w:val="2"/>
        <w:numId w:val="4"/>
      </w:numPr>
      <w:spacing w:before="40" w:after="0"/>
      <w:ind w:left="1560" w:hanging="567"/>
      <w:jc w:val="both"/>
      <w:outlineLvl w:val="2"/>
    </w:pPr>
    <w:rPr>
      <w:rFonts w:asciiTheme="majorHAnsi" w:eastAsiaTheme="majorEastAsia" w:hAnsiTheme="majorHAnsi" w:cstheme="majorBidi"/>
      <w:sz w:val="18"/>
      <w:szCs w:val="18"/>
      <w:lang w:eastAsia="en-NZ"/>
    </w:rPr>
  </w:style>
  <w:style w:type="paragraph" w:styleId="Heading4">
    <w:name w:val="heading 4"/>
    <w:basedOn w:val="Normal"/>
    <w:next w:val="Normal"/>
    <w:link w:val="Heading4Char"/>
    <w:uiPriority w:val="9"/>
    <w:unhideWhenUsed/>
    <w:qFormat/>
    <w:rsid w:val="003C726C"/>
    <w:pPr>
      <w:keepNext/>
      <w:keepLines/>
      <w:numPr>
        <w:ilvl w:val="3"/>
        <w:numId w:val="4"/>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3C726C"/>
    <w:pPr>
      <w:keepNext/>
      <w:keepLines/>
      <w:numPr>
        <w:ilvl w:val="4"/>
        <w:numId w:val="4"/>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3C726C"/>
    <w:pPr>
      <w:keepNext/>
      <w:keepLines/>
      <w:numPr>
        <w:ilvl w:val="5"/>
        <w:numId w:val="4"/>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3C726C"/>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C726C"/>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C726C"/>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86C1A"/>
    <w:pPr>
      <w:spacing w:after="0" w:line="240" w:lineRule="auto"/>
    </w:pPr>
  </w:style>
  <w:style w:type="paragraph" w:styleId="Header">
    <w:name w:val="header"/>
    <w:basedOn w:val="Normal"/>
    <w:link w:val="HeaderChar"/>
    <w:unhideWhenUsed/>
    <w:rsid w:val="00F26C73"/>
    <w:pPr>
      <w:tabs>
        <w:tab w:val="center" w:pos="4513"/>
        <w:tab w:val="right" w:pos="9026"/>
      </w:tabs>
      <w:spacing w:after="0" w:line="240" w:lineRule="auto"/>
    </w:pPr>
  </w:style>
  <w:style w:type="character" w:customStyle="1" w:styleId="HeaderChar">
    <w:name w:val="Header Char"/>
    <w:basedOn w:val="DefaultParagraphFont"/>
    <w:link w:val="Header"/>
    <w:rsid w:val="00F26C73"/>
  </w:style>
  <w:style w:type="paragraph" w:styleId="Footer">
    <w:name w:val="footer"/>
    <w:basedOn w:val="Normal"/>
    <w:link w:val="FooterChar"/>
    <w:uiPriority w:val="99"/>
    <w:unhideWhenUsed/>
    <w:rsid w:val="00F26C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6C73"/>
  </w:style>
  <w:style w:type="character" w:styleId="Hyperlink">
    <w:name w:val="Hyperlink"/>
    <w:basedOn w:val="DefaultParagraphFont"/>
    <w:uiPriority w:val="99"/>
    <w:unhideWhenUsed/>
    <w:rsid w:val="00E22E26"/>
    <w:rPr>
      <w:color w:val="0000FF" w:themeColor="hyperlink"/>
      <w:u w:val="single"/>
    </w:rPr>
  </w:style>
  <w:style w:type="character" w:styleId="UnresolvedMention">
    <w:name w:val="Unresolved Mention"/>
    <w:basedOn w:val="DefaultParagraphFont"/>
    <w:uiPriority w:val="99"/>
    <w:semiHidden/>
    <w:unhideWhenUsed/>
    <w:rsid w:val="005D2ACB"/>
    <w:rPr>
      <w:color w:val="605E5C"/>
      <w:shd w:val="clear" w:color="auto" w:fill="E1DFDD"/>
    </w:rPr>
  </w:style>
  <w:style w:type="paragraph" w:customStyle="1" w:styleId="Default">
    <w:name w:val="Default"/>
    <w:rsid w:val="005A45B1"/>
    <w:pPr>
      <w:autoSpaceDE w:val="0"/>
      <w:autoSpaceDN w:val="0"/>
      <w:adjustRightInd w:val="0"/>
      <w:spacing w:after="0" w:line="240" w:lineRule="auto"/>
    </w:pPr>
    <w:rPr>
      <w:rFonts w:ascii="Calibri" w:hAnsi="Calibri" w:cs="Calibri"/>
      <w:color w:val="000000"/>
      <w:sz w:val="24"/>
      <w:szCs w:val="24"/>
      <w:lang w:val="en-SG"/>
    </w:rPr>
  </w:style>
  <w:style w:type="paragraph" w:styleId="BalloonText">
    <w:name w:val="Balloon Text"/>
    <w:basedOn w:val="Normal"/>
    <w:link w:val="BalloonTextChar"/>
    <w:uiPriority w:val="99"/>
    <w:semiHidden/>
    <w:unhideWhenUsed/>
    <w:rsid w:val="00D814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1438"/>
    <w:rPr>
      <w:rFonts w:ascii="Segoe UI" w:hAnsi="Segoe UI" w:cs="Segoe UI"/>
      <w:sz w:val="18"/>
      <w:szCs w:val="18"/>
    </w:rPr>
  </w:style>
  <w:style w:type="paragraph" w:styleId="NormalWeb">
    <w:name w:val="Normal (Web)"/>
    <w:basedOn w:val="Normal"/>
    <w:uiPriority w:val="99"/>
    <w:semiHidden/>
    <w:unhideWhenUsed/>
    <w:rsid w:val="00083131"/>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styleId="ListParagraph">
    <w:name w:val="List Paragraph"/>
    <w:basedOn w:val="Normal"/>
    <w:uiPriority w:val="34"/>
    <w:qFormat/>
    <w:rsid w:val="00461C73"/>
    <w:pPr>
      <w:ind w:left="720"/>
      <w:contextualSpacing/>
    </w:pPr>
  </w:style>
  <w:style w:type="character" w:customStyle="1" w:styleId="Heading1Char">
    <w:name w:val="Heading 1 Char"/>
    <w:basedOn w:val="DefaultParagraphFont"/>
    <w:link w:val="Heading1"/>
    <w:uiPriority w:val="9"/>
    <w:rsid w:val="001D4B67"/>
    <w:rPr>
      <w:rFonts w:asciiTheme="majorHAnsi" w:eastAsiaTheme="majorEastAsia" w:hAnsiTheme="majorHAnsi" w:cstheme="majorBidi"/>
      <w:color w:val="365F91" w:themeColor="accent1" w:themeShade="BF"/>
      <w:sz w:val="24"/>
      <w:szCs w:val="24"/>
    </w:rPr>
  </w:style>
  <w:style w:type="character" w:customStyle="1" w:styleId="Heading2Char">
    <w:name w:val="Heading 2 Char"/>
    <w:basedOn w:val="DefaultParagraphFont"/>
    <w:link w:val="Heading2"/>
    <w:uiPriority w:val="9"/>
    <w:rsid w:val="001D4B67"/>
    <w:rPr>
      <w:rFonts w:asciiTheme="majorHAnsi" w:eastAsiaTheme="majorEastAsia" w:hAnsiTheme="majorHAnsi" w:cstheme="majorBidi"/>
      <w:sz w:val="18"/>
      <w:szCs w:val="18"/>
    </w:rPr>
  </w:style>
  <w:style w:type="character" w:customStyle="1" w:styleId="Heading3Char">
    <w:name w:val="Heading 3 Char"/>
    <w:basedOn w:val="DefaultParagraphFont"/>
    <w:link w:val="Heading3"/>
    <w:uiPriority w:val="9"/>
    <w:rsid w:val="0028560A"/>
    <w:rPr>
      <w:rFonts w:asciiTheme="majorHAnsi" w:eastAsiaTheme="majorEastAsia" w:hAnsiTheme="majorHAnsi" w:cstheme="majorBidi"/>
      <w:sz w:val="18"/>
      <w:szCs w:val="18"/>
      <w:lang w:eastAsia="en-NZ"/>
    </w:rPr>
  </w:style>
  <w:style w:type="character" w:customStyle="1" w:styleId="Heading4Char">
    <w:name w:val="Heading 4 Char"/>
    <w:basedOn w:val="DefaultParagraphFont"/>
    <w:link w:val="Heading4"/>
    <w:uiPriority w:val="9"/>
    <w:rsid w:val="003C726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3C726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3C726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3C726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3C726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C726C"/>
    <w:rPr>
      <w:rFonts w:asciiTheme="majorHAnsi" w:eastAsiaTheme="majorEastAsia" w:hAnsiTheme="majorHAnsi" w:cstheme="majorBidi"/>
      <w:i/>
      <w:iCs/>
      <w:color w:val="272727" w:themeColor="text1" w:themeTint="D8"/>
      <w:sz w:val="21"/>
      <w:szCs w:val="21"/>
    </w:rPr>
  </w:style>
  <w:style w:type="paragraph" w:styleId="Revision">
    <w:name w:val="Revision"/>
    <w:hidden/>
    <w:uiPriority w:val="99"/>
    <w:semiHidden/>
    <w:rsid w:val="00734427"/>
    <w:pPr>
      <w:spacing w:after="0" w:line="240" w:lineRule="auto"/>
    </w:pPr>
  </w:style>
  <w:style w:type="paragraph" w:customStyle="1" w:styleId="Heading">
    <w:name w:val="Heading"/>
    <w:next w:val="Normal"/>
    <w:rsid w:val="00E62396"/>
    <w:pPr>
      <w:keepNext/>
      <w:keepLines/>
      <w:pBdr>
        <w:top w:val="nil"/>
        <w:left w:val="nil"/>
        <w:bottom w:val="nil"/>
        <w:right w:val="nil"/>
        <w:between w:val="nil"/>
        <w:bar w:val="nil"/>
      </w:pBdr>
      <w:tabs>
        <w:tab w:val="left" w:pos="426"/>
      </w:tabs>
      <w:spacing w:before="240" w:after="0" w:line="264" w:lineRule="auto"/>
      <w:ind w:left="1842" w:hanging="1842"/>
      <w:jc w:val="both"/>
      <w:outlineLvl w:val="0"/>
    </w:pPr>
    <w:rPr>
      <w:rFonts w:ascii="Calibri Light" w:eastAsia="Calibri Light" w:hAnsi="Calibri Light" w:cs="Calibri Light"/>
      <w:color w:val="2F5496"/>
      <w:sz w:val="32"/>
      <w:szCs w:val="32"/>
      <w:u w:color="2F5496"/>
      <w:bdr w:val="nil"/>
      <w:lang w:val="en-US" w:eastAsia="en-NZ"/>
      <w14:textOutline w14:w="12700" w14:cap="flat" w14:cmpd="sng" w14:algn="ctr">
        <w14:noFill/>
        <w14:prstDash w14:val="solid"/>
        <w14:miter w14:lim="400000"/>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717081">
      <w:bodyDiv w:val="1"/>
      <w:marLeft w:val="0"/>
      <w:marRight w:val="0"/>
      <w:marTop w:val="0"/>
      <w:marBottom w:val="0"/>
      <w:divBdr>
        <w:top w:val="none" w:sz="0" w:space="0" w:color="auto"/>
        <w:left w:val="none" w:sz="0" w:space="0" w:color="auto"/>
        <w:bottom w:val="none" w:sz="0" w:space="0" w:color="auto"/>
        <w:right w:val="none" w:sz="0" w:space="0" w:color="auto"/>
      </w:divBdr>
    </w:div>
    <w:div w:id="762451949">
      <w:bodyDiv w:val="1"/>
      <w:marLeft w:val="0"/>
      <w:marRight w:val="0"/>
      <w:marTop w:val="0"/>
      <w:marBottom w:val="0"/>
      <w:divBdr>
        <w:top w:val="none" w:sz="0" w:space="0" w:color="auto"/>
        <w:left w:val="none" w:sz="0" w:space="0" w:color="auto"/>
        <w:bottom w:val="none" w:sz="0" w:space="0" w:color="auto"/>
        <w:right w:val="none" w:sz="0" w:space="0" w:color="auto"/>
      </w:divBdr>
    </w:div>
    <w:div w:id="1349597972">
      <w:bodyDiv w:val="1"/>
      <w:marLeft w:val="0"/>
      <w:marRight w:val="0"/>
      <w:marTop w:val="0"/>
      <w:marBottom w:val="0"/>
      <w:divBdr>
        <w:top w:val="none" w:sz="0" w:space="0" w:color="auto"/>
        <w:left w:val="none" w:sz="0" w:space="0" w:color="auto"/>
        <w:bottom w:val="none" w:sz="0" w:space="0" w:color="auto"/>
        <w:right w:val="none" w:sz="0" w:space="0" w:color="auto"/>
      </w:divBdr>
    </w:div>
    <w:div w:id="1851333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1</Pages>
  <Words>264</Words>
  <Characters>1507</Characters>
  <Application>Microsoft Office Word</Application>
  <DocSecurity>8</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Lane Neave</Company>
  <LinksUpToDate>false</LinksUpToDate>
  <CharactersWithSpaces>1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y Robertson</dc:creator>
  <cp:keywords/>
  <dc:description/>
  <cp:lastModifiedBy>Elynn Ng (OAKS)</cp:lastModifiedBy>
  <cp:revision>34</cp:revision>
  <cp:lastPrinted>2022-01-10T04:47:00Z</cp:lastPrinted>
  <dcterms:created xsi:type="dcterms:W3CDTF">2023-10-02T04:53:00Z</dcterms:created>
  <dcterms:modified xsi:type="dcterms:W3CDTF">2023-10-02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MATTER">
    <vt:lpwstr>OAK9463</vt:lpwstr>
  </property>
  <property fmtid="{D5CDD505-2E9C-101B-9397-08002B2CF9AE}" pid="3" name="DM_MATTER">
    <vt:lpwstr>OAK9463</vt:lpwstr>
  </property>
  <property fmtid="{D5CDD505-2E9C-101B-9397-08002B2CF9AE}" pid="4" name="LCLIENT">
    <vt:lpwstr>OAK946</vt:lpwstr>
  </property>
  <property fmtid="{D5CDD505-2E9C-101B-9397-08002B2CF9AE}" pid="5" name="DM_CLIENT">
    <vt:lpwstr>OAK946</vt:lpwstr>
  </property>
  <property fmtid="{D5CDD505-2E9C-101B-9397-08002B2CF9AE}" pid="6" name="GrammarlyDocumentId">
    <vt:lpwstr>a016b11fee9896147cc4f0d59323af0f4ad72ccd0598eaf130e85307e91f25bc</vt:lpwstr>
  </property>
</Properties>
</file>